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1BBA" w:rsidRDefault="00981BBA" w:rsidP="00981BBA">
      <w:pPr>
        <w:rPr>
          <w:b/>
          <w:sz w:val="72"/>
          <w:szCs w:val="72"/>
        </w:rPr>
      </w:pPr>
      <w:proofErr w:type="spellStart"/>
      <w:r>
        <w:rPr>
          <w:b/>
          <w:sz w:val="72"/>
          <w:szCs w:val="72"/>
        </w:rPr>
        <w:t>Sumana</w:t>
      </w:r>
      <w:proofErr w:type="spellEnd"/>
      <w:r>
        <w:rPr>
          <w:b/>
          <w:sz w:val="72"/>
          <w:szCs w:val="72"/>
        </w:rPr>
        <w:t xml:space="preserve"> Ray</w:t>
      </w:r>
    </w:p>
    <w:p w:rsidR="00981BBA" w:rsidRDefault="00981BBA" w:rsidP="00981BBA">
      <w:pPr>
        <w:rPr>
          <w:b/>
          <w:sz w:val="36"/>
          <w:szCs w:val="36"/>
        </w:rPr>
      </w:pPr>
      <w:r>
        <w:rPr>
          <w:b/>
          <w:sz w:val="36"/>
          <w:szCs w:val="36"/>
        </w:rPr>
        <w:t>Passionate, Enthusiastic, Confident</w:t>
      </w:r>
      <w:r w:rsidRPr="00981BBA">
        <w:rPr>
          <w:b/>
          <w:noProof/>
          <w:sz w:val="36"/>
          <w:szCs w:val="36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5940957</wp:posOffset>
            </wp:positionH>
            <wp:positionV relativeFrom="paragraph">
              <wp:posOffset>-1049119</wp:posOffset>
            </wp:positionV>
            <wp:extent cx="1432384" cy="1786516"/>
            <wp:effectExtent l="0" t="0" r="0" b="0"/>
            <wp:wrapNone/>
            <wp:docPr id="7" name="image1.jpeg" descr="IMG-20181203-WA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2305" cy="1788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81BBA" w:rsidRDefault="00981BBA" w:rsidP="00981BBA">
      <w:pPr>
        <w:spacing w:line="240" w:lineRule="auto"/>
        <w:rPr>
          <w:b/>
          <w:sz w:val="36"/>
          <w:szCs w:val="36"/>
        </w:rPr>
      </w:pPr>
    </w:p>
    <w:p w:rsidR="00981BBA" w:rsidRDefault="00981BBA" w:rsidP="00981BBA">
      <w:pPr>
        <w:pStyle w:val="Heading2"/>
        <w:rPr>
          <w:sz w:val="28"/>
          <w:szCs w:val="28"/>
          <w:u w:val="single"/>
        </w:rPr>
      </w:pPr>
      <w:r>
        <w:rPr>
          <w:rStyle w:val="Heading2Char"/>
        </w:rPr>
        <w:t xml:space="preserve">          </w:t>
      </w:r>
      <w:r>
        <w:rPr>
          <w:sz w:val="28"/>
          <w:szCs w:val="28"/>
          <w:u w:val="single"/>
        </w:rPr>
        <w:t>Academics –</w:t>
      </w:r>
    </w:p>
    <w:p w:rsidR="00981BBA" w:rsidRDefault="00981BBA" w:rsidP="00981BBA"/>
    <w:p w:rsidR="00981BBA" w:rsidRDefault="00981BBA" w:rsidP="00981BB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Barlow Girls’ High School(</w:t>
      </w:r>
      <w:proofErr w:type="spellStart"/>
      <w:r>
        <w:rPr>
          <w:b/>
          <w:sz w:val="28"/>
          <w:szCs w:val="28"/>
        </w:rPr>
        <w:t>Malda,WB</w:t>
      </w:r>
      <w:proofErr w:type="spellEnd"/>
      <w:r>
        <w:rPr>
          <w:b/>
          <w:sz w:val="28"/>
          <w:szCs w:val="28"/>
        </w:rPr>
        <w:t xml:space="preserve">)                               </w:t>
      </w:r>
      <w:r>
        <w:rPr>
          <w:rStyle w:val="Heading2Char"/>
          <w:u w:val="single"/>
        </w:rPr>
        <w:t>Personal details</w:t>
      </w:r>
      <w:r>
        <w:rPr>
          <w:b/>
          <w:sz w:val="28"/>
          <w:szCs w:val="28"/>
          <w:u w:val="single"/>
        </w:rPr>
        <w:t>-</w:t>
      </w:r>
    </w:p>
    <w:p w:rsidR="00981BBA" w:rsidRDefault="00981BBA" w:rsidP="00981BBA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econdary(10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>)                                                                      DOB- 12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</w:t>
      </w:r>
      <w:proofErr w:type="spellStart"/>
      <w:r w:rsidR="00C44DA0">
        <w:rPr>
          <w:b/>
          <w:sz w:val="28"/>
          <w:szCs w:val="28"/>
        </w:rPr>
        <w:t>feb</w:t>
      </w:r>
      <w:proofErr w:type="spellEnd"/>
      <w:r w:rsidR="00C44DA0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1998</w:t>
      </w:r>
    </w:p>
    <w:p w:rsidR="00981BBA" w:rsidRPr="00725A5C" w:rsidRDefault="00981BBA" w:rsidP="00981BBA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Year-2014                                                                                   Sex-female</w:t>
      </w:r>
    </w:p>
    <w:p w:rsidR="00981BBA" w:rsidRDefault="00981BBA" w:rsidP="00981BBA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rcentage-69                                                                         </w:t>
      </w:r>
      <w:r w:rsidRPr="00725A5C">
        <w:rPr>
          <w:b/>
          <w:sz w:val="28"/>
          <w:szCs w:val="28"/>
        </w:rPr>
        <w:t xml:space="preserve">Caste- Hinduism                                                                                                          </w:t>
      </w:r>
    </w:p>
    <w:p w:rsidR="00981BBA" w:rsidRPr="00725A5C" w:rsidRDefault="00981BBA" w:rsidP="00981BBA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   </w:t>
      </w:r>
      <w:r w:rsidRPr="00725A5C">
        <w:rPr>
          <w:b/>
          <w:sz w:val="28"/>
          <w:szCs w:val="28"/>
        </w:rPr>
        <w:t xml:space="preserve">  </w:t>
      </w:r>
    </w:p>
    <w:p w:rsidR="00981BBA" w:rsidRDefault="00981BBA" w:rsidP="00981BBA">
      <w:pPr>
        <w:pStyle w:val="ListParagraph"/>
        <w:numPr>
          <w:ilvl w:val="0"/>
          <w:numId w:val="1"/>
        </w:numPr>
        <w:rPr>
          <w:rStyle w:val="Heading2Char"/>
        </w:rPr>
      </w:pPr>
      <w:r>
        <w:rPr>
          <w:b/>
          <w:sz w:val="28"/>
          <w:szCs w:val="28"/>
        </w:rPr>
        <w:t xml:space="preserve">Barlow </w:t>
      </w:r>
      <w:proofErr w:type="spellStart"/>
      <w:r>
        <w:rPr>
          <w:b/>
          <w:sz w:val="28"/>
          <w:szCs w:val="28"/>
        </w:rPr>
        <w:t>Girls’High</w:t>
      </w:r>
      <w:proofErr w:type="spellEnd"/>
      <w:r>
        <w:rPr>
          <w:b/>
          <w:sz w:val="28"/>
          <w:szCs w:val="28"/>
        </w:rPr>
        <w:t xml:space="preserve"> School (</w:t>
      </w:r>
      <w:proofErr w:type="spellStart"/>
      <w:r>
        <w:rPr>
          <w:b/>
          <w:sz w:val="28"/>
          <w:szCs w:val="28"/>
        </w:rPr>
        <w:t>Malda,WB</w:t>
      </w:r>
      <w:proofErr w:type="spellEnd"/>
      <w:r>
        <w:rPr>
          <w:b/>
          <w:sz w:val="28"/>
          <w:szCs w:val="28"/>
        </w:rPr>
        <w:t xml:space="preserve">)                                  </w:t>
      </w:r>
      <w:r>
        <w:rPr>
          <w:rStyle w:val="Heading2Char"/>
          <w:u w:val="single"/>
        </w:rPr>
        <w:t>Languages-</w:t>
      </w:r>
    </w:p>
    <w:p w:rsidR="00981BBA" w:rsidRDefault="00981BBA" w:rsidP="00981BBA">
      <w:pPr>
        <w:pStyle w:val="ListParagraph"/>
        <w:numPr>
          <w:ilvl w:val="0"/>
          <w:numId w:val="3"/>
        </w:numPr>
        <w:rPr>
          <w:sz w:val="16"/>
          <w:szCs w:val="16"/>
        </w:rPr>
      </w:pPr>
      <w:r>
        <w:rPr>
          <w:b/>
          <w:sz w:val="28"/>
          <w:szCs w:val="28"/>
        </w:rPr>
        <w:t>Higher Secondary(12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>)                                                    1.Bengali(</w:t>
      </w:r>
      <w:r>
        <w:rPr>
          <w:b/>
        </w:rPr>
        <w:t>Mother tongue)</w:t>
      </w:r>
    </w:p>
    <w:p w:rsidR="00981BBA" w:rsidRDefault="00981BBA" w:rsidP="00981BBA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/>
          <w:sz w:val="28"/>
          <w:szCs w:val="28"/>
        </w:rPr>
        <w:t>Year-2016                                                                           2.English(</w:t>
      </w:r>
      <w:proofErr w:type="spellStart"/>
      <w:r>
        <w:rPr>
          <w:b/>
          <w:sz w:val="20"/>
          <w:szCs w:val="20"/>
        </w:rPr>
        <w:t>Speak,read,write</w:t>
      </w:r>
      <w:proofErr w:type="spellEnd"/>
      <w:r>
        <w:rPr>
          <w:b/>
          <w:sz w:val="20"/>
          <w:szCs w:val="20"/>
        </w:rPr>
        <w:t>)</w:t>
      </w:r>
    </w:p>
    <w:p w:rsidR="00981BBA" w:rsidRDefault="00981BBA" w:rsidP="00981BBA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tream-Arts                                                                       3.Hindi(</w:t>
      </w:r>
      <w:r>
        <w:rPr>
          <w:b/>
        </w:rPr>
        <w:t>Speak &amp; read)</w:t>
      </w:r>
    </w:p>
    <w:p w:rsidR="00981BBA" w:rsidRDefault="00981BBA" w:rsidP="00981BBA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ercentage-82.40</w:t>
      </w:r>
    </w:p>
    <w:p w:rsidR="00981BBA" w:rsidRDefault="00981BBA" w:rsidP="00981BBA">
      <w:pPr>
        <w:pStyle w:val="Heading2"/>
      </w:pPr>
      <w:r>
        <w:t xml:space="preserve">                                                                                                                              </w:t>
      </w:r>
    </w:p>
    <w:p w:rsidR="00981BBA" w:rsidRDefault="00981BBA" w:rsidP="00981BB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</w:t>
      </w:r>
      <w:proofErr w:type="gramStart"/>
      <w:r>
        <w:rPr>
          <w:b/>
          <w:sz w:val="28"/>
          <w:szCs w:val="28"/>
        </w:rPr>
        <w:t>3.Malda</w:t>
      </w:r>
      <w:proofErr w:type="gramEnd"/>
      <w:r>
        <w:rPr>
          <w:b/>
          <w:sz w:val="28"/>
          <w:szCs w:val="28"/>
        </w:rPr>
        <w:t xml:space="preserve"> college (</w:t>
      </w:r>
      <w:proofErr w:type="spellStart"/>
      <w:r>
        <w:rPr>
          <w:b/>
          <w:sz w:val="28"/>
          <w:szCs w:val="28"/>
        </w:rPr>
        <w:t>Malda,WB</w:t>
      </w:r>
      <w:proofErr w:type="spellEnd"/>
      <w:r>
        <w:rPr>
          <w:b/>
          <w:sz w:val="28"/>
          <w:szCs w:val="28"/>
        </w:rPr>
        <w:t xml:space="preserve">)                                                         </w:t>
      </w:r>
      <w:r>
        <w:rPr>
          <w:rStyle w:val="Heading1Char"/>
        </w:rPr>
        <w:t>Skills</w:t>
      </w:r>
    </w:p>
    <w:p w:rsidR="00981BBA" w:rsidRDefault="00981BBA" w:rsidP="00981BBA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achelor of Arts(B.A)                                                                Passionate        </w:t>
      </w:r>
    </w:p>
    <w:p w:rsidR="00981BBA" w:rsidRDefault="00981BBA" w:rsidP="00981BBA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Year-2019                                                                                   Enthusiastic</w:t>
      </w:r>
    </w:p>
    <w:p w:rsidR="00981BBA" w:rsidRPr="0090070D" w:rsidRDefault="00981BBA" w:rsidP="00981BBA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Honours</w:t>
      </w:r>
      <w:proofErr w:type="spellEnd"/>
      <w:r>
        <w:rPr>
          <w:b/>
          <w:sz w:val="28"/>
          <w:szCs w:val="28"/>
        </w:rPr>
        <w:t xml:space="preserve"> in Bengali Literature                                                 Fast learner</w:t>
      </w:r>
    </w:p>
    <w:p w:rsidR="00981BBA" w:rsidRPr="0090070D" w:rsidRDefault="00981BBA" w:rsidP="00981BBA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ercentage-60.12                                                               Communication skill</w:t>
      </w:r>
    </w:p>
    <w:p w:rsidR="00981BBA" w:rsidRDefault="00981BBA" w:rsidP="00981BBA">
      <w:pPr>
        <w:pStyle w:val="ListParagraph"/>
        <w:ind w:left="786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Time management</w:t>
      </w:r>
    </w:p>
    <w:p w:rsidR="00981BBA" w:rsidRDefault="00981BBA" w:rsidP="00981BBA">
      <w:pPr>
        <w:pStyle w:val="ListParagraph"/>
        <w:numPr>
          <w:ilvl w:val="0"/>
          <w:numId w:val="6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UNIVERSITY of GOUR BANGA (</w:t>
      </w:r>
      <w:proofErr w:type="spellStart"/>
      <w:r>
        <w:rPr>
          <w:b/>
          <w:sz w:val="28"/>
          <w:szCs w:val="28"/>
        </w:rPr>
        <w:t>Malda,WB</w:t>
      </w:r>
      <w:proofErr w:type="spellEnd"/>
      <w:r>
        <w:rPr>
          <w:b/>
          <w:sz w:val="28"/>
          <w:szCs w:val="28"/>
        </w:rPr>
        <w:t>)</w:t>
      </w:r>
      <w:r w:rsidRPr="002A4290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 xml:space="preserve">                      Team management</w:t>
      </w:r>
    </w:p>
    <w:p w:rsidR="00981BBA" w:rsidRDefault="00981BBA" w:rsidP="00981BBA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Master of Arts(M.A)                                                                  Confident</w:t>
      </w:r>
    </w:p>
    <w:p w:rsidR="00981BBA" w:rsidRPr="006814DC" w:rsidRDefault="00981BBA" w:rsidP="00981BBA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Year- 2021                                                                                       Friendly</w:t>
      </w:r>
    </w:p>
    <w:p w:rsidR="00981BBA" w:rsidRDefault="00981BBA" w:rsidP="00981BBA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Masters in Bengali language &amp; literature                                 Tolerant</w:t>
      </w:r>
    </w:p>
    <w:p w:rsidR="00981BBA" w:rsidRPr="001A0D7D" w:rsidRDefault="00981BBA" w:rsidP="00981BBA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ercentage-</w:t>
      </w:r>
      <w:r w:rsidR="00C44DA0">
        <w:rPr>
          <w:b/>
          <w:sz w:val="28"/>
          <w:szCs w:val="28"/>
        </w:rPr>
        <w:t xml:space="preserve">68.41                                                                                 </w:t>
      </w:r>
      <w:r>
        <w:rPr>
          <w:b/>
          <w:sz w:val="28"/>
          <w:szCs w:val="28"/>
        </w:rPr>
        <w:t>Calm</w:t>
      </w:r>
    </w:p>
    <w:p w:rsidR="00981BBA" w:rsidRDefault="00981BBA" w:rsidP="00981BBA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                                                                                                 </w:t>
      </w:r>
    </w:p>
    <w:p w:rsidR="00981BBA" w:rsidRDefault="00981BBA" w:rsidP="00981BBA">
      <w:pPr>
        <w:rPr>
          <w:rStyle w:val="Heading1Char"/>
        </w:rPr>
      </w:pPr>
      <w:r>
        <w:rPr>
          <w:b/>
          <w:sz w:val="28"/>
          <w:szCs w:val="28"/>
          <w:u w:val="single"/>
        </w:rPr>
        <w:t xml:space="preserve">           </w:t>
      </w:r>
      <w:r>
        <w:rPr>
          <w:rStyle w:val="Heading1Char"/>
        </w:rPr>
        <w:t>Additional qualifications</w:t>
      </w:r>
      <w:r>
        <w:rPr>
          <w:b/>
          <w:sz w:val="28"/>
          <w:szCs w:val="28"/>
          <w:u w:val="single"/>
        </w:rPr>
        <w:t xml:space="preserve"> </w:t>
      </w:r>
      <w:r>
        <w:rPr>
          <w:b/>
          <w:sz w:val="28"/>
          <w:szCs w:val="28"/>
        </w:rPr>
        <w:t xml:space="preserve">                                                 </w:t>
      </w:r>
      <w:r>
        <w:rPr>
          <w:rStyle w:val="Heading1Char"/>
        </w:rPr>
        <w:t>Hobby &amp; Interest</w:t>
      </w:r>
    </w:p>
    <w:p w:rsidR="00981BBA" w:rsidRDefault="00981BBA" w:rsidP="00981BBA">
      <w:pPr>
        <w:rPr>
          <w:b/>
          <w:sz w:val="28"/>
          <w:szCs w:val="28"/>
        </w:rPr>
      </w:pPr>
      <w:r>
        <w:t xml:space="preserve"> </w:t>
      </w:r>
      <w:r>
        <w:rPr>
          <w:b/>
          <w:sz w:val="28"/>
          <w:szCs w:val="28"/>
        </w:rPr>
        <w:t xml:space="preserve">Diploma at computer </w:t>
      </w:r>
      <w:proofErr w:type="gramStart"/>
      <w:r>
        <w:rPr>
          <w:b/>
          <w:sz w:val="28"/>
          <w:szCs w:val="28"/>
        </w:rPr>
        <w:t>application(</w:t>
      </w:r>
      <w:proofErr w:type="gramEnd"/>
      <w:r>
        <w:rPr>
          <w:b/>
          <w:sz w:val="28"/>
          <w:szCs w:val="28"/>
        </w:rPr>
        <w:t>DCA )                                    1.  Writing articles</w:t>
      </w:r>
    </w:p>
    <w:p w:rsidR="00981BBA" w:rsidRDefault="00981BBA" w:rsidP="00981BB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Typing speed-35wpm                                                   2. Reading literature</w:t>
      </w:r>
    </w:p>
    <w:p w:rsidR="00981BBA" w:rsidRDefault="00981BBA" w:rsidP="00981BB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             3.</w:t>
      </w:r>
      <w:r w:rsidRPr="00BB0225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Cooking</w:t>
      </w:r>
    </w:p>
    <w:p w:rsidR="00981BBA" w:rsidRPr="00BB0225" w:rsidRDefault="00981BBA" w:rsidP="00981BB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4. Giving Honorary tuition</w:t>
      </w:r>
    </w:p>
    <w:p w:rsidR="00981BBA" w:rsidRDefault="00981BBA" w:rsidP="00981BBA">
      <w:pPr>
        <w:pStyle w:val="Heading1"/>
        <w:rPr>
          <w:u w:val="single"/>
        </w:rPr>
      </w:pPr>
      <w:r>
        <w:t xml:space="preserve">             </w:t>
      </w:r>
      <w:r>
        <w:rPr>
          <w:u w:val="single"/>
        </w:rPr>
        <w:t xml:space="preserve">Contact details                                                                   </w:t>
      </w:r>
    </w:p>
    <w:p w:rsidR="00981BBA" w:rsidRDefault="00981BBA" w:rsidP="00981BBA">
      <w:pPr>
        <w:rPr>
          <w:b/>
          <w:sz w:val="28"/>
          <w:szCs w:val="28"/>
        </w:rPr>
      </w:pPr>
      <w:r>
        <w:t xml:space="preserve">  </w:t>
      </w:r>
      <w:r>
        <w:rPr>
          <w:b/>
          <w:sz w:val="28"/>
          <w:szCs w:val="28"/>
        </w:rPr>
        <w:t xml:space="preserve">Address-South </w:t>
      </w:r>
      <w:proofErr w:type="spellStart"/>
      <w:r>
        <w:rPr>
          <w:b/>
          <w:sz w:val="28"/>
          <w:szCs w:val="28"/>
        </w:rPr>
        <w:t>Ramkrishnapally</w:t>
      </w:r>
      <w:proofErr w:type="gramStart"/>
      <w:r>
        <w:rPr>
          <w:b/>
          <w:sz w:val="28"/>
          <w:szCs w:val="28"/>
        </w:rPr>
        <w:t>,Malda</w:t>
      </w:r>
      <w:proofErr w:type="spellEnd"/>
      <w:proofErr w:type="gramEnd"/>
      <w:r>
        <w:rPr>
          <w:b/>
          <w:sz w:val="28"/>
          <w:szCs w:val="28"/>
        </w:rPr>
        <w:t xml:space="preserve">(WB)                                   </w:t>
      </w:r>
    </w:p>
    <w:p w:rsidR="00981BBA" w:rsidRDefault="00981BBA" w:rsidP="00981BBA">
      <w:pPr>
        <w:ind w:left="51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</w:t>
      </w:r>
      <w:proofErr w:type="spellStart"/>
      <w:r>
        <w:rPr>
          <w:b/>
          <w:sz w:val="28"/>
          <w:szCs w:val="28"/>
        </w:rPr>
        <w:t>Malda</w:t>
      </w:r>
      <w:proofErr w:type="spellEnd"/>
      <w:r>
        <w:rPr>
          <w:b/>
          <w:sz w:val="28"/>
          <w:szCs w:val="28"/>
        </w:rPr>
        <w:t xml:space="preserve">- 732101                                                                            </w:t>
      </w:r>
    </w:p>
    <w:p w:rsidR="00981BBA" w:rsidRDefault="00981BBA" w:rsidP="00981BBA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obile-8509483618                                                                   </w:t>
      </w:r>
    </w:p>
    <w:p w:rsidR="00981BBA" w:rsidRDefault="00981BBA" w:rsidP="00981BBA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mail- </w:t>
      </w:r>
      <w:hyperlink r:id="rId6" w:history="1">
        <w:r w:rsidRPr="002143EB">
          <w:rPr>
            <w:rStyle w:val="Hyperlink"/>
            <w:b/>
          </w:rPr>
          <w:t>sumanaray100@gmail.com</w:t>
        </w:r>
      </w:hyperlink>
      <w:r>
        <w:rPr>
          <w:b/>
          <w:sz w:val="28"/>
          <w:szCs w:val="28"/>
        </w:rPr>
        <w:t xml:space="preserve">                                          </w:t>
      </w:r>
    </w:p>
    <w:p w:rsidR="00981BBA" w:rsidRDefault="00981BBA" w:rsidP="00981BBA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Whatsapp-</w:t>
      </w:r>
      <w:r w:rsidR="00C44DA0">
        <w:rPr>
          <w:b/>
          <w:sz w:val="28"/>
          <w:szCs w:val="28"/>
        </w:rPr>
        <w:t>9091096358</w:t>
      </w:r>
    </w:p>
    <w:p w:rsidR="00981BBA" w:rsidRDefault="00981BBA" w:rsidP="00981BBA">
      <w:pPr>
        <w:pStyle w:val="NoSpacing"/>
        <w:rPr>
          <w:szCs w:val="28"/>
        </w:rPr>
      </w:pPr>
    </w:p>
    <w:p w:rsidR="00981BBA" w:rsidRDefault="00981BBA" w:rsidP="00981BBA"/>
    <w:p w:rsidR="00981BBA" w:rsidRDefault="00981BBA" w:rsidP="00981BBA">
      <w:pPr>
        <w:rPr>
          <w:sz w:val="28"/>
          <w:szCs w:val="28"/>
        </w:rPr>
      </w:pPr>
      <w:r>
        <w:rPr>
          <w:sz w:val="28"/>
          <w:szCs w:val="28"/>
        </w:rPr>
        <w:t xml:space="preserve">“I </w:t>
      </w:r>
      <w:proofErr w:type="spellStart"/>
      <w:r w:rsidR="00C44DA0">
        <w:rPr>
          <w:sz w:val="28"/>
          <w:szCs w:val="28"/>
          <w:u w:val="single"/>
        </w:rPr>
        <w:t>Sumana</w:t>
      </w:r>
      <w:proofErr w:type="spellEnd"/>
      <w:r w:rsidR="00C44DA0">
        <w:rPr>
          <w:sz w:val="28"/>
          <w:szCs w:val="28"/>
          <w:u w:val="single"/>
        </w:rPr>
        <w:t xml:space="preserve"> Ray</w:t>
      </w:r>
      <w:r>
        <w:rPr>
          <w:sz w:val="28"/>
          <w:szCs w:val="28"/>
        </w:rPr>
        <w:t xml:space="preserve"> hereby declare that all the information provided by me is correct, true and valid. I will present the supporting documents as and when required.</w:t>
      </w:r>
    </w:p>
    <w:p w:rsidR="00981BBA" w:rsidRPr="004E7C89" w:rsidRDefault="00981BBA" w:rsidP="00981BBA">
      <w:pPr>
        <w:rPr>
          <w:sz w:val="28"/>
          <w:szCs w:val="28"/>
          <w:u w:val="single"/>
        </w:rPr>
      </w:pPr>
      <w:r w:rsidRPr="005F0FAB">
        <w:rPr>
          <w:sz w:val="28"/>
          <w:szCs w:val="28"/>
        </w:rPr>
        <w:t xml:space="preserve">                                                                                                                          </w:t>
      </w:r>
      <w:r w:rsidRPr="004E7C89">
        <w:rPr>
          <w:sz w:val="28"/>
          <w:szCs w:val="28"/>
          <w:u w:val="single"/>
        </w:rPr>
        <w:t xml:space="preserve">    </w:t>
      </w:r>
      <w:proofErr w:type="spellStart"/>
      <w:r w:rsidR="00C44DA0">
        <w:rPr>
          <w:sz w:val="28"/>
          <w:szCs w:val="28"/>
          <w:u w:val="single"/>
        </w:rPr>
        <w:t>Sumana</w:t>
      </w:r>
      <w:proofErr w:type="spellEnd"/>
      <w:r w:rsidR="00C44DA0">
        <w:rPr>
          <w:sz w:val="28"/>
          <w:szCs w:val="28"/>
          <w:u w:val="single"/>
        </w:rPr>
        <w:t xml:space="preserve"> ray</w:t>
      </w:r>
    </w:p>
    <w:p w:rsidR="00981BBA" w:rsidRPr="005F0FAB" w:rsidRDefault="00981BBA" w:rsidP="00981BBA">
      <w:pPr>
        <w:rPr>
          <w:sz w:val="28"/>
          <w:szCs w:val="28"/>
        </w:rPr>
      </w:pPr>
      <w:r w:rsidRPr="005F0FAB">
        <w:rPr>
          <w:sz w:val="28"/>
          <w:szCs w:val="28"/>
        </w:rPr>
        <w:t xml:space="preserve">                                                                                                                         Date-</w:t>
      </w:r>
      <w:r w:rsidR="009D6188">
        <w:rPr>
          <w:sz w:val="28"/>
          <w:szCs w:val="28"/>
        </w:rPr>
        <w:t xml:space="preserve"> 26.01.23</w:t>
      </w:r>
    </w:p>
    <w:p w:rsidR="00673A77" w:rsidRDefault="009D6188"/>
    <w:sectPr w:rsidR="00673A77" w:rsidSect="00C628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16D3E"/>
    <w:multiLevelType w:val="hybridMultilevel"/>
    <w:tmpl w:val="4D52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B497461"/>
    <w:multiLevelType w:val="hybridMultilevel"/>
    <w:tmpl w:val="04FEF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2F6AAE"/>
    <w:multiLevelType w:val="hybridMultilevel"/>
    <w:tmpl w:val="CFE4D942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9380005"/>
    <w:multiLevelType w:val="hybridMultilevel"/>
    <w:tmpl w:val="4C50189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5AF6BE0"/>
    <w:multiLevelType w:val="hybridMultilevel"/>
    <w:tmpl w:val="9126C3F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9100E8A"/>
    <w:multiLevelType w:val="hybridMultilevel"/>
    <w:tmpl w:val="05946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2F64BEC"/>
    <w:multiLevelType w:val="hybridMultilevel"/>
    <w:tmpl w:val="3E662E3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IwNzIxAFJmlsZGhko6SsGpxcWZ+XkgBYa1ABNGxKgsAAAA"/>
  </w:docVars>
  <w:rsids>
    <w:rsidRoot w:val="00981BBA"/>
    <w:rsid w:val="003A08A7"/>
    <w:rsid w:val="008F41D4"/>
    <w:rsid w:val="00981BBA"/>
    <w:rsid w:val="009D6188"/>
    <w:rsid w:val="00C44DA0"/>
    <w:rsid w:val="00E77603"/>
    <w:rsid w:val="00FE24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BBA"/>
  </w:style>
  <w:style w:type="paragraph" w:styleId="Heading1">
    <w:name w:val="heading 1"/>
    <w:basedOn w:val="Normal"/>
    <w:next w:val="Normal"/>
    <w:link w:val="Heading1Char"/>
    <w:uiPriority w:val="9"/>
    <w:qFormat/>
    <w:rsid w:val="00981B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1B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1BB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1BB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81BB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81BB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81BB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manaray100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IK JHA</dc:creator>
  <cp:lastModifiedBy>PRATIK JHA</cp:lastModifiedBy>
  <cp:revision>2</cp:revision>
  <dcterms:created xsi:type="dcterms:W3CDTF">2022-03-18T10:20:00Z</dcterms:created>
  <dcterms:modified xsi:type="dcterms:W3CDTF">2023-01-26T09:15:00Z</dcterms:modified>
</cp:coreProperties>
</file>